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8F5482" w14:textId="77777777" w:rsidR="00222D2D" w:rsidRPr="00222D2D" w:rsidRDefault="00222D2D" w:rsidP="00222D2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22D2D">
        <w:rPr>
          <w:rFonts w:ascii="Segoe UI" w:eastAsia="Times New Roman" w:hAnsi="Segoe UI" w:cs="Segoe UI"/>
          <w:color w:val="263238"/>
          <w:sz w:val="21"/>
          <w:szCs w:val="21"/>
        </w:rPr>
        <w:t>Given a binary tree, imagine yourself standing on the </w:t>
      </w:r>
      <w:r w:rsidRPr="00222D2D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right</w:t>
      </w:r>
      <w:r w:rsidRPr="00222D2D">
        <w:rPr>
          <w:rFonts w:ascii="Segoe UI" w:eastAsia="Times New Roman" w:hAnsi="Segoe UI" w:cs="Segoe UI"/>
          <w:color w:val="263238"/>
          <w:sz w:val="21"/>
          <w:szCs w:val="21"/>
        </w:rPr>
        <w:t> side of it, return the values of the nodes you can see ordered from top to bottom.</w:t>
      </w:r>
    </w:p>
    <w:p w14:paraId="75A9FB88" w14:textId="77777777" w:rsidR="00222D2D" w:rsidRPr="00222D2D" w:rsidRDefault="00222D2D" w:rsidP="00222D2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222D2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1523775C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> [1,2,</w:t>
      </w:r>
      <w:proofErr w:type="gramStart"/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>3,null</w:t>
      </w:r>
      <w:proofErr w:type="gramEnd"/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>,5,null,4]</w:t>
      </w:r>
    </w:p>
    <w:p w14:paraId="0CA6CE14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> [1, 3, 4]</w:t>
      </w:r>
    </w:p>
    <w:p w14:paraId="763C9DF1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b/>
          <w:bCs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0E842E19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7FE93F2F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 xml:space="preserve">   1            &lt;---</w:t>
      </w:r>
    </w:p>
    <w:p w14:paraId="3229E091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 xml:space="preserve"> /   \</w:t>
      </w:r>
    </w:p>
    <w:p w14:paraId="0B98E323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>2     3         &lt;---</w:t>
      </w:r>
    </w:p>
    <w:p w14:paraId="034E5BA2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 xml:space="preserve"> \     \</w:t>
      </w:r>
    </w:p>
    <w:p w14:paraId="701E05E1" w14:textId="77777777" w:rsidR="00222D2D" w:rsidRPr="00222D2D" w:rsidRDefault="00222D2D" w:rsidP="00222D2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222D2D">
        <w:rPr>
          <w:rFonts w:ascii="Consolas" w:eastAsia="Times New Roman" w:hAnsi="Consolas" w:cs="Consolas"/>
          <w:color w:val="263238"/>
          <w:sz w:val="20"/>
          <w:szCs w:val="20"/>
        </w:rPr>
        <w:t xml:space="preserve">  5     4       &lt;---</w:t>
      </w:r>
    </w:p>
    <w:p w14:paraId="27A7FC65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DQ2NTIzMTQ1sjBW0lEKTi0uzszPAykwrAUAMKausCwAAAA="/>
  </w:docVars>
  <w:rsids>
    <w:rsidRoot w:val="0089464D"/>
    <w:rsid w:val="00222D2D"/>
    <w:rsid w:val="0089464D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88BFA1-DE3A-48C1-BD99-0A9910BE3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D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22D2D"/>
    <w:rPr>
      <w:i/>
      <w:iCs/>
    </w:rPr>
  </w:style>
  <w:style w:type="character" w:styleId="Strong">
    <w:name w:val="Strong"/>
    <w:basedOn w:val="DefaultParagraphFont"/>
    <w:uiPriority w:val="22"/>
    <w:qFormat/>
    <w:rsid w:val="00222D2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2D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2D2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71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5T04:09:00Z</dcterms:created>
  <dcterms:modified xsi:type="dcterms:W3CDTF">2020-05-15T04:09:00Z</dcterms:modified>
</cp:coreProperties>
</file>